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hef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21" w:name="Xf8b207cd1a49cd698ee492cee5edd7185cd9641"/>
    <w:p>
      <w:pPr>
        <w:pStyle w:val="Heading1"/>
      </w:pPr>
      <w:r>
        <w:t xml:space="preserve">Internship Application Letter for Chef Position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br/>
      </w:r>
      <w:r>
        <w:t xml:space="preserve">Date: October 26, 2023</w:t>
      </w:r>
    </w:p>
    <w:p>
      <w:pPr>
        <w:pStyle w:val="BodyText"/>
      </w:pPr>
      <w:r>
        <w:t xml:space="preserve">Hiring Manager</w:t>
      </w:r>
      <w:r>
        <w:br/>
      </w:r>
      <w:r>
        <w:t xml:space="preserve">[Restaurant/Hotel Name - e.g., "The Ritz-Carlton Riyadh" or "Al-Sabah Hospitality Group"]</w:t>
      </w:r>
      <w:r>
        <w:br/>
      </w:r>
      <w:r>
        <w:t xml:space="preserve">Riyadh, Kingdom of Saudi Arabia</w:t>
      </w:r>
    </w:p>
    <w:bookmarkStart w:id="20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enthusiastic application for the</w:t>
      </w:r>
      <w:r>
        <w:t xml:space="preserve"> </w:t>
      </w:r>
      <w:r>
        <w:rPr>
          <w:bCs/>
          <w:b/>
        </w:rPr>
        <w:t xml:space="preserve">Internship Position for Chef</w:t>
      </w:r>
      <w:r>
        <w:t xml:space="preserve"> </w:t>
      </w:r>
      <w:r>
        <w:t xml:space="preserve">at your esteemed establishment in Riyadh, Saudi Arabia. As a dedicated culinary student with a profound passion for gastronomy and a deep respect for the rich food culture of the Middle East, I am eager to contribute my skills and learn under the guidance of your renowned kitchen team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just an opportunity, but a meaningful step toward my aspiration to become a professional Chef deeply rooted in both international techniques and authentic Saudi hospitality traditions.</w:t>
      </w:r>
    </w:p>
    <w:p>
      <w:pPr>
        <w:pStyle w:val="BodyText"/>
      </w:pPr>
      <w:r>
        <w:t xml:space="preserve">My academic journey at [Your Culinary School/University] has equipped me with foundational skills essential for success in high-volume, professional kitchens. I have excelled in courses covering advanced knife skills, food safety (ServSafe Certified), classical French and international cuisines, plating techniques, and menu development. Crucially, my curriculum included a specialized module on Middle Eastern culinary traditions where I studied the historical significance of dishes like</w:t>
      </w:r>
      <w:r>
        <w:t xml:space="preserve"> </w:t>
      </w:r>
      <w:r>
        <w:rPr>
          <w:iCs/>
          <w:i/>
        </w:rPr>
        <w:t xml:space="preserve">Majboos</w:t>
      </w:r>
      <w:r>
        <w:t xml:space="preserve">,</w:t>
      </w:r>
      <w:r>
        <w:t xml:space="preserve"> </w:t>
      </w:r>
      <w:r>
        <w:rPr>
          <w:iCs/>
          <w:i/>
        </w:rPr>
        <w:t xml:space="preserve">Kabsa</w:t>
      </w:r>
      <w:r>
        <w:t xml:space="preserve">, and</w:t>
      </w:r>
      <w:r>
        <w:t xml:space="preserve"> </w:t>
      </w:r>
      <w:r>
        <w:rPr>
          <w:iCs/>
          <w:i/>
        </w:rPr>
        <w:t xml:space="preserve">Shakshuka</w:t>
      </w:r>
      <w:r>
        <w:t xml:space="preserve">. This academic focus has cultivated not only technical proficiency but also a genuine appreciation for the cultural context that shapes Saudi Arabian cuisine. I understand that in Riyadh, where dining is deeply intertwined with social and religious customs, respect for halal practices, seasonal ingredients, and communal dining etiquette is paramount – values I am committed to honoring.</w:t>
      </w:r>
    </w:p>
    <w:p>
      <w:pPr>
        <w:pStyle w:val="BodyText"/>
      </w:pPr>
      <w:r>
        <w:t xml:space="preserve">My practical experience further reinforces my readiness for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During a previous internship at [Previous Restaurant/Hotel Name], I worked in a fast-paced brigade system, supporting the Executive Chef across all stations. My responsibilities included precise vegetable preparation, sauce production, inventory management support, and maintaining impeccable hygiene standards – consistently receiving commendations for my attention to detail and positive attitude. I have also volunteered at community events organized by [Local Community Group] where I prepared traditional Saudi dishes for large gatherings. These experiences taught me the importance of teamwork in a kitchen environment – a critical skill when working alongside diverse culinary professionals in Riyadh's dynamic hospitality sector.</w:t>
      </w:r>
    </w:p>
    <w:p>
      <w:pPr>
        <w:pStyle w:val="BodyText"/>
      </w:pPr>
      <w:r>
        <w:t xml:space="preserve">I am particularly drawn to this opportunity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because of the city's remarkable transformation into a global culinary destination. Riyadh’s commitment to Vision 2030 is fostering innovation while preserving cultural heritage, and I am eager to learn how leading establishments like yours balance tradition with contemporary gastronomic trends. I have researched your restaurant's philosophy – particularly your emphasis on [Mention Specific Detail: e.g., "using locally sourced dates in desserts," "innovative takes on heritage recipes," or "sustainability initiatives"] – and I am deeply inspired by this approach. As an aspiring</w:t>
      </w:r>
      <w:r>
        <w:t xml:space="preserve"> </w:t>
      </w:r>
      <w:r>
        <w:rPr>
          <w:bCs/>
          <w:b/>
        </w:rPr>
        <w:t xml:space="preserve">Chef</w:t>
      </w:r>
      <w:r>
        <w:t xml:space="preserve">, I understand that success in Riyadh requires more than technical skill; it demands cultural sensitivity, adaptability, and a genuine commitment to enhancing the guest experience within the framework of Saudi hospitality (</w:t>
      </w:r>
      <w:r>
        <w:rPr>
          <w:iCs/>
          <w:i/>
        </w:rPr>
        <w:t xml:space="preserve">Al-Mu’asasa Al-Sa’udiyya</w:t>
      </w:r>
      <w:r>
        <w:t xml:space="preserve">).</w:t>
      </w:r>
    </w:p>
    <w:p>
      <w:pPr>
        <w:pStyle w:val="BodyText"/>
      </w:pPr>
      <w:r>
        <w:t xml:space="preserve">I am fully prepared to immerse myself in the unique environment of Riyadh's culinary scene. I am actively learning basic Arabic phrases relevant to kitchen communication (e.g., "Mafish al-ghalab" for "No problem," "Shukran" for "Thank you") and deeply respect the cultural norms governing food service in Saudi Arabia. I understand that working in a Muslim-majority society necessitates strict adherence to halal certification protocols, seasonal dietary considerations, and appropriate workplace conduct – all of which I am eager to learn from experienced professionals like those at your team. My goal is to contribute positively while respectfully absorbing the wisdom of Saudi culinary traditions.</w:t>
      </w:r>
    </w:p>
    <w:p>
      <w:pPr>
        <w:pStyle w:val="BodyText"/>
      </w:pPr>
      <w:r>
        <w:t xml:space="preserve">What truly motivates me is the opportunity to grow under mentorship in one of the world's most exciting hospitality markets. Riyadh offers a unique confluence of global influences and deep-rooted cultural identity, creating an unparalleled learning environment for any aspiring Chef. I am not seeking just an internship; I am seeking to become part of your kitchen family, contributing diligently while absorbing knowledge that will shape my future career as a Chef who embodies both excellence and cultural respect.</w:t>
      </w:r>
    </w:p>
    <w:p>
      <w:pPr>
        <w:pStyle w:val="BodyText"/>
      </w:pPr>
      <w:r>
        <w:t xml:space="preserve">Thank you for considering my application for the Chef Internship in Riyadh. My resume, attached for your review, provides further detail on my qualifications. I am eager to discuss how my passion for culinary arts, dedication to learning, and respect for Saudi cultural values align with the goals of your establishment. I am available at your earliest convenience for an interview and can be reached via email or phone as listed above.</w:t>
      </w:r>
    </w:p>
    <w:p>
      <w:pPr>
        <w:pStyle w:val="BodyText"/>
      </w:pPr>
      <w:r>
        <w:t xml:space="preserve">I look forward to the possibility of contributing to your team and learning from Riyadh's vibrant culinary landscape.</w:t>
      </w:r>
    </w:p>
    <w:p>
      <w:pPr>
        <w:pStyle w:val="BodyText"/>
      </w:pPr>
      <w:r>
        <w:t xml:space="preserve">Sincerely,</w:t>
      </w:r>
      <w:r>
        <w:br/>
      </w:r>
      <w:r>
        <w:br/>
      </w:r>
      <w:r>
        <w:br/>
      </w:r>
      <w:r>
        <w:t xml:space="preserve">[Your Typed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Chef Position - Riyadh, Saudi Arabia</dc:title>
  <dc:creator/>
  <dc:language>en</dc:language>
  <cp:keywords/>
  <dcterms:created xsi:type="dcterms:W3CDTF">2026-07-15T16:12:32Z</dcterms:created>
  <dcterms:modified xsi:type="dcterms:W3CDTF">2026-07-15T16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